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refer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_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ver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rbidly 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ld_e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_comorb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, 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iology_ma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AS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, 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3T18:02:19Z</dcterms:created>
  <dcterms:modified xsi:type="dcterms:W3CDTF">2025-10-13T18:0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